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9C13FF" w14:textId="77777777" w:rsidR="0053717A" w:rsidRDefault="0053717A" w:rsidP="0053717A">
      <w:pPr>
        <w:jc w:val="center"/>
      </w:pPr>
      <w:r>
        <w:rPr>
          <w:b/>
          <w:bCs/>
        </w:rPr>
        <w:t>Vzorový formulár na odstúpenie od zmluvy</w:t>
      </w:r>
      <w:r>
        <w:t xml:space="preserve"> </w:t>
      </w:r>
    </w:p>
    <w:p w14:paraId="53B80077" w14:textId="77777777" w:rsidR="0053717A" w:rsidRDefault="0053717A" w:rsidP="0053717A">
      <w:pPr>
        <w:jc w:val="center"/>
      </w:pPr>
      <w:r>
        <w:t xml:space="preserve">(vyplňte a zašlite tento formulár len v prípade, že si želáte odstúpiť od zmluvy) </w:t>
      </w:r>
    </w:p>
    <w:p w14:paraId="54F6C579" w14:textId="77777777" w:rsidR="0053717A" w:rsidRDefault="0053717A" w:rsidP="0053717A"/>
    <w:p w14:paraId="1A02908C" w14:textId="77777777" w:rsidR="0053717A" w:rsidRDefault="0053717A" w:rsidP="0053717A"/>
    <w:p w14:paraId="6F6FF950" w14:textId="77777777" w:rsidR="0053717A" w:rsidRDefault="0053717A" w:rsidP="0053717A">
      <w:r>
        <w:t xml:space="preserve">Komu </w:t>
      </w:r>
    </w:p>
    <w:p w14:paraId="35BC6394" w14:textId="77777777" w:rsidR="0053717A" w:rsidRDefault="0053717A" w:rsidP="0053717A"/>
    <w:p w14:paraId="174505CD" w14:textId="77777777" w:rsidR="0053717A" w:rsidRDefault="0053717A" w:rsidP="0053717A">
      <w:r>
        <w:t xml:space="preserve">Spoločnosť: __________________________________________________ </w:t>
      </w:r>
    </w:p>
    <w:p w14:paraId="4DFC4591" w14:textId="77777777" w:rsidR="0053717A" w:rsidRDefault="0053717A" w:rsidP="0053717A"/>
    <w:p w14:paraId="62059913" w14:textId="77777777" w:rsidR="0053717A" w:rsidRDefault="0053717A" w:rsidP="0053717A">
      <w:r>
        <w:t xml:space="preserve">Sídlo: __________________________________________________ </w:t>
      </w:r>
    </w:p>
    <w:p w14:paraId="0BCE6019" w14:textId="77777777" w:rsidR="0053717A" w:rsidRDefault="0053717A" w:rsidP="0053717A"/>
    <w:p w14:paraId="07494BAB" w14:textId="77777777" w:rsidR="0053717A" w:rsidRDefault="0053717A" w:rsidP="0053717A">
      <w:r>
        <w:t xml:space="preserve">E-mail: __________________________________________________ </w:t>
      </w:r>
    </w:p>
    <w:p w14:paraId="21E89585" w14:textId="77777777" w:rsidR="0053717A" w:rsidRDefault="0053717A" w:rsidP="0053717A"/>
    <w:p w14:paraId="72BCE435" w14:textId="77777777" w:rsidR="0053717A" w:rsidRDefault="0053717A" w:rsidP="0053717A">
      <w:r>
        <w:t>Týmto oznamujem/oznamujeme, že odstupujem/odstupujeme od zmluvy o poskytnutí tejto služby:</w:t>
      </w:r>
    </w:p>
    <w:p w14:paraId="538BBDBD" w14:textId="77777777" w:rsidR="0053717A" w:rsidRDefault="0053717A" w:rsidP="0053717A">
      <w:r>
        <w:t xml:space="preserve"> ________________________________________________________________________________</w:t>
      </w:r>
    </w:p>
    <w:p w14:paraId="32FAD87F" w14:textId="77777777" w:rsidR="0053717A" w:rsidRDefault="0053717A" w:rsidP="0053717A"/>
    <w:p w14:paraId="5C505BFF" w14:textId="77777777" w:rsidR="0053717A" w:rsidRDefault="0053717A" w:rsidP="0053717A">
      <w:r>
        <w:t xml:space="preserve">Dátum objednania/dátum prijatia:_____________________________________________________ </w:t>
      </w:r>
    </w:p>
    <w:p w14:paraId="11E63A01" w14:textId="77777777" w:rsidR="0053717A" w:rsidRDefault="0053717A" w:rsidP="0053717A"/>
    <w:p w14:paraId="484BEF36" w14:textId="77777777" w:rsidR="0053717A" w:rsidRDefault="0053717A" w:rsidP="0053717A"/>
    <w:p w14:paraId="2424C2F6" w14:textId="77777777" w:rsidR="0053717A" w:rsidRDefault="0053717A" w:rsidP="0053717A">
      <w:r>
        <w:t xml:space="preserve">Meno a priezvisko spotrebiteľa/spotrebiteľov:___________________________________________ </w:t>
      </w:r>
    </w:p>
    <w:p w14:paraId="315810C3" w14:textId="77777777" w:rsidR="0053717A" w:rsidRDefault="0053717A" w:rsidP="0053717A"/>
    <w:p w14:paraId="1A87E7ED" w14:textId="77777777" w:rsidR="0053717A" w:rsidRDefault="0053717A" w:rsidP="0053717A"/>
    <w:p w14:paraId="6AD935D4" w14:textId="77777777" w:rsidR="0053717A" w:rsidRDefault="0053717A" w:rsidP="0053717A">
      <w:r>
        <w:t xml:space="preserve">Adresa spotrebiteľa/spotrebiteľov:____________________________________________________ </w:t>
      </w:r>
    </w:p>
    <w:p w14:paraId="29F2F1D7" w14:textId="77777777" w:rsidR="0053717A" w:rsidRDefault="0053717A" w:rsidP="0053717A"/>
    <w:p w14:paraId="68348744" w14:textId="77777777" w:rsidR="0053717A" w:rsidRDefault="0053717A" w:rsidP="0053717A"/>
    <w:p w14:paraId="42362474" w14:textId="77777777" w:rsidR="0053717A" w:rsidRDefault="0053717A" w:rsidP="0053717A">
      <w:r>
        <w:t xml:space="preserve">Podpis spotrebiteľa/spotrebiteľov:____________________________________________________ </w:t>
      </w:r>
    </w:p>
    <w:p w14:paraId="32214D6F" w14:textId="77777777" w:rsidR="0053717A" w:rsidRDefault="0053717A" w:rsidP="0053717A"/>
    <w:p w14:paraId="42A46641" w14:textId="77777777" w:rsidR="0053717A" w:rsidRDefault="0053717A" w:rsidP="0053717A"/>
    <w:p w14:paraId="37F397AB" w14:textId="77777777" w:rsidR="0053717A" w:rsidRDefault="0053717A" w:rsidP="0053717A"/>
    <w:p w14:paraId="170E3C9C" w14:textId="77777777" w:rsidR="0053717A" w:rsidRDefault="0053717A" w:rsidP="0053717A"/>
    <w:p w14:paraId="1837FD13" w14:textId="77777777" w:rsidR="0053717A" w:rsidRDefault="0053717A" w:rsidP="0053717A"/>
    <w:p w14:paraId="36F4718F" w14:textId="77777777" w:rsidR="0053717A" w:rsidRDefault="0053717A" w:rsidP="0053717A">
      <w:r>
        <w:t xml:space="preserve">Dátum: _______________________ </w:t>
      </w:r>
    </w:p>
    <w:p w14:paraId="4C155D1D" w14:textId="77777777" w:rsidR="009A5821" w:rsidRDefault="009A5821"/>
    <w:sectPr w:rsidR="009A5821" w:rsidSect="00E220E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iberation Serif">
    <w:altName w:val="Times New Roman"/>
    <w:charset w:val="EE"/>
    <w:family w:val="roman"/>
    <w:pitch w:val="variable"/>
  </w:font>
  <w:font w:name="NSimSun">
    <w:panose1 w:val="02010609030101010101"/>
    <w:charset w:val="86"/>
    <w:family w:val="modern"/>
    <w:pitch w:val="fixed"/>
    <w:sig w:usb0="0000028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wNDc2MTUyMrawNDNV0lEKTi0uzszPAykwrAUApGVqVywAAAA="/>
  </w:docVars>
  <w:rsids>
    <w:rsidRoot w:val="0053717A"/>
    <w:rsid w:val="0053717A"/>
    <w:rsid w:val="009A5821"/>
    <w:rsid w:val="00E220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18FBDC"/>
  <w15:chartTrackingRefBased/>
  <w15:docId w15:val="{47DFE24B-99DE-4847-8180-8E4C383BA4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  <w:rsid w:val="0053717A"/>
    <w:pPr>
      <w:spacing w:after="0" w:line="240" w:lineRule="auto"/>
    </w:pPr>
    <w:rPr>
      <w:rFonts w:ascii="Liberation Serif" w:eastAsia="NSimSun" w:hAnsi="Liberation Serif" w:cs="Arial"/>
      <w:kern w:val="2"/>
      <w:sz w:val="24"/>
      <w:szCs w:val="24"/>
      <w:lang w:eastAsia="zh-CN" w:bidi="hi-IN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2555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32</Words>
  <Characters>759</Characters>
  <Application>Microsoft Office Word</Application>
  <DocSecurity>0</DocSecurity>
  <Lines>6</Lines>
  <Paragraphs>1</Paragraphs>
  <ScaleCrop>false</ScaleCrop>
  <Company/>
  <LinksUpToDate>false</LinksUpToDate>
  <CharactersWithSpaces>8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a Mičeková</dc:creator>
  <cp:keywords/>
  <dc:description/>
  <cp:lastModifiedBy>Jana Mičeková</cp:lastModifiedBy>
  <cp:revision>1</cp:revision>
  <dcterms:created xsi:type="dcterms:W3CDTF">2021-05-20T20:49:00Z</dcterms:created>
  <dcterms:modified xsi:type="dcterms:W3CDTF">2021-05-20T20:49:00Z</dcterms:modified>
</cp:coreProperties>
</file>